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DE08B" w14:textId="77777777" w:rsidR="00971DB3" w:rsidRDefault="00E64653">
      <w:pPr>
        <w:jc w:val="center"/>
        <w:rPr>
          <w:rStyle w:val="BookTitle"/>
          <w:i w:val="0"/>
          <w:iCs w:val="0"/>
          <w:sz w:val="32"/>
          <w:szCs w:val="32"/>
        </w:rPr>
      </w:pPr>
      <w:r>
        <w:rPr>
          <w:rStyle w:val="BookTitle"/>
          <w:i w:val="0"/>
          <w:iCs w:val="0"/>
          <w:sz w:val="40"/>
          <w:szCs w:val="40"/>
        </w:rPr>
        <w:t>BACKGROUND</w:t>
      </w:r>
    </w:p>
    <w:p w14:paraId="377DE08C" w14:textId="77777777" w:rsidR="00971DB3" w:rsidRDefault="00971DB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</w:p>
    <w:p w14:paraId="377DE08D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Alzheimer’s disease</w:t>
      </w:r>
    </w:p>
    <w:p w14:paraId="377DE08E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Graph theory</w:t>
      </w:r>
    </w:p>
    <w:p w14:paraId="377DE08F" w14:textId="77777777" w:rsidR="00971DB3" w:rsidRDefault="00971DB3">
      <w:pPr>
        <w:rPr>
          <w:rStyle w:val="BookTitle"/>
          <w:i w:val="0"/>
          <w:iCs w:val="0"/>
          <w:sz w:val="24"/>
          <w:szCs w:val="24"/>
        </w:rPr>
      </w:pPr>
    </w:p>
    <w:p w14:paraId="377DE090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Diseases and Networks</w:t>
      </w:r>
    </w:p>
    <w:p w14:paraId="377DE091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Essential proteins play critical roles in cell processes such as development and survival. </w:t>
      </w:r>
    </w:p>
    <w:p w14:paraId="377DE092" w14:textId="77777777" w:rsidR="00971DB3" w:rsidRDefault="00971DB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</w:p>
    <w:p w14:paraId="377DE093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Biological network analysis</w:t>
      </w:r>
    </w:p>
    <w:p w14:paraId="377DE094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What are biological networks. What they signify. How they can be used. </w:t>
      </w:r>
    </w:p>
    <w:p w14:paraId="377DE095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Protein-Protein Interactions</w:t>
      </w:r>
    </w:p>
    <w:p w14:paraId="377DE096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ab/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>What are proteins.</w:t>
      </w:r>
    </w:p>
    <w:p w14:paraId="377DE097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 xml:space="preserve">Why are proteins and their interactions important: book page </w:t>
      </w:r>
      <w:proofErr w:type="gramStart"/>
      <w:r>
        <w:rPr>
          <w:rStyle w:val="BookTitle"/>
          <w:b w:val="0"/>
          <w:bCs w:val="0"/>
          <w:i w:val="0"/>
          <w:iCs w:val="0"/>
          <w:sz w:val="24"/>
          <w:szCs w:val="24"/>
        </w:rPr>
        <w:t>11</w:t>
      </w:r>
      <w:proofErr w:type="gramEnd"/>
    </w:p>
    <w:p w14:paraId="377DE098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>Little on how they are found</w:t>
      </w:r>
    </w:p>
    <w:p w14:paraId="377DE099" w14:textId="77777777" w:rsidR="00971DB3" w:rsidRDefault="00E6465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 xml:space="preserve">PPI databases, how they are </w:t>
      </w:r>
      <w:proofErr w:type="spellStart"/>
      <w:r>
        <w:rPr>
          <w:rStyle w:val="BookTitle"/>
          <w:b w:val="0"/>
          <w:bCs w:val="0"/>
          <w:i w:val="0"/>
          <w:iCs w:val="0"/>
          <w:sz w:val="24"/>
          <w:szCs w:val="24"/>
        </w:rPr>
        <w:t>built.annot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>ated</w:t>
      </w:r>
      <w:proofErr w:type="spellEnd"/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proofErr w:type="spellStart"/>
      <w:r>
        <w:rPr>
          <w:rStyle w:val="BookTitle"/>
          <w:b w:val="0"/>
          <w:bCs w:val="0"/>
          <w:i w:val="0"/>
          <w:iCs w:val="0"/>
          <w:sz w:val="24"/>
          <w:szCs w:val="24"/>
        </w:rPr>
        <w:t>etc</w:t>
      </w:r>
      <w:proofErr w:type="spellEnd"/>
    </w:p>
    <w:p w14:paraId="377DE09A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Network Analysis</w:t>
      </w:r>
    </w:p>
    <w:p w14:paraId="377DE09B" w14:textId="77777777" w:rsidR="00971DB3" w:rsidRDefault="00971DB3">
      <w:pPr>
        <w:rPr>
          <w:rStyle w:val="BookTitle"/>
          <w:i w:val="0"/>
          <w:iCs w:val="0"/>
          <w:sz w:val="24"/>
          <w:szCs w:val="24"/>
        </w:rPr>
      </w:pPr>
    </w:p>
    <w:p w14:paraId="377DE09C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Important concepts:</w:t>
      </w:r>
    </w:p>
    <w:p w14:paraId="377DE09D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ab/>
        <w:t>Proteins.</w:t>
      </w:r>
    </w:p>
    <w:p w14:paraId="377DE09E" w14:textId="77777777" w:rsidR="00971DB3" w:rsidRDefault="00E64653">
      <w:pPr>
        <w:ind w:firstLine="720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Biological processes</w:t>
      </w:r>
    </w:p>
    <w:p w14:paraId="377DE09F" w14:textId="77777777" w:rsidR="00971DB3" w:rsidRDefault="00E64653">
      <w:pPr>
        <w:ind w:firstLine="720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Annotations, GO</w:t>
      </w:r>
    </w:p>
    <w:p w14:paraId="377DE0A0" w14:textId="77777777" w:rsidR="00971DB3" w:rsidRDefault="00E64653">
      <w:pPr>
        <w:rPr>
          <w:rStyle w:val="BookTitle"/>
          <w:i w:val="0"/>
          <w:iCs w:val="0"/>
          <w:sz w:val="24"/>
          <w:szCs w:val="24"/>
        </w:rPr>
      </w:pPr>
      <w:r>
        <w:br w:type="page"/>
      </w:r>
    </w:p>
    <w:p w14:paraId="377DE0A1" w14:textId="77777777" w:rsidR="00971DB3" w:rsidRDefault="00E64653">
      <w:pPr>
        <w:jc w:val="center"/>
        <w:rPr>
          <w:rStyle w:val="BookTitle"/>
          <w:i w:val="0"/>
          <w:iCs w:val="0"/>
          <w:sz w:val="32"/>
          <w:szCs w:val="32"/>
        </w:rPr>
      </w:pPr>
      <w:r>
        <w:rPr>
          <w:rStyle w:val="BookTitle"/>
          <w:i w:val="0"/>
          <w:iCs w:val="0"/>
          <w:sz w:val="40"/>
          <w:szCs w:val="40"/>
        </w:rPr>
        <w:lastRenderedPageBreak/>
        <w:t>BACKGROUND</w:t>
      </w:r>
    </w:p>
    <w:p w14:paraId="377DE0A2" w14:textId="77777777" w:rsidR="00971DB3" w:rsidRDefault="00E64653">
      <w:pPr>
        <w:pStyle w:val="ListParagraph"/>
        <w:ind w:left="1080"/>
      </w:pPr>
      <w:r>
        <w:rPr>
          <w:rStyle w:val="BookTitle"/>
          <w:i w:val="0"/>
          <w:iCs w:val="0"/>
          <w:color w:val="800000"/>
          <w:sz w:val="32"/>
          <w:szCs w:val="32"/>
        </w:rPr>
        <w:t>1. Networks in biology</w:t>
      </w:r>
    </w:p>
    <w:p w14:paraId="377DE0A3" w14:textId="3F5C7340" w:rsidR="00971DB3" w:rsidRPr="00A71BE1" w:rsidRDefault="00A36ADF">
      <w:pPr>
        <w:ind w:firstLine="720"/>
        <w:rPr>
          <w:rStyle w:val="BookTitle"/>
          <w:b w:val="0"/>
          <w:bCs w:val="0"/>
          <w:i w:val="0"/>
          <w:iCs w:val="0"/>
          <w:sz w:val="20"/>
          <w:szCs w:val="20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At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every level of biology, biological elements interact with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other</w:t>
      </w:r>
      <w:r w:rsidR="00712891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biological and non-biological elements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and form complex systems. In the study o</w:t>
      </w:r>
      <w:r w:rsidR="00B14372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f biology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networks are </w:t>
      </w:r>
      <w:r w:rsidR="00B14372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a way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to mod</w:t>
      </w:r>
      <w:r w:rsidR="00EA00F4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els</w:t>
      </w:r>
      <w:r w:rsidR="00B14372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such systems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. They can be used to model biological systems </w:t>
      </w:r>
      <w:r w:rsidR="00B14372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at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almost every level, from microscopic 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level with metabolic networks, gene regulatory networks, protein-protein interaction networks, to intercellular network</w:t>
      </w:r>
      <w:r w:rsidR="00E64653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s such as neural networks, and even higher organism level  such as ecological networks.</w:t>
      </w:r>
    </w:p>
    <w:p w14:paraId="377DE0A4" w14:textId="77777777" w:rsidR="00971DB3" w:rsidRPr="00A71BE1" w:rsidRDefault="00E64653">
      <w:pPr>
        <w:ind w:firstLine="720"/>
        <w:rPr>
          <w:rStyle w:val="BookTitle"/>
          <w:b w:val="0"/>
          <w:bCs w:val="0"/>
          <w:i w:val="0"/>
          <w:iCs w:val="0"/>
          <w:sz w:val="20"/>
          <w:szCs w:val="20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//Little on how biological data is collected</w:t>
      </w:r>
    </w:p>
    <w:p w14:paraId="377DE0A5" w14:textId="0FDF9134" w:rsidR="00971DB3" w:rsidRPr="00A71BE1" w:rsidRDefault="00E64653" w:rsidP="002A225B">
      <w:pPr>
        <w:ind w:firstLine="720"/>
        <w:rPr>
          <w:rStyle w:val="BookTitle"/>
          <w:b w:val="0"/>
          <w:bCs w:val="0"/>
          <w:i w:val="0"/>
          <w:iCs w:val="0"/>
          <w:sz w:val="20"/>
          <w:szCs w:val="20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The study of such biological networks</w:t>
      </w:r>
      <w:r w:rsidR="00581CEF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is a vital part of understanding complex biological activities</w:t>
      </w:r>
      <w:r w:rsidR="00B02469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and mechanisms</w:t>
      </w:r>
      <w:r w:rsidR="00A10184">
        <w:rPr>
          <w:rStyle w:val="BookTitle"/>
          <w:b w:val="0"/>
          <w:bCs w:val="0"/>
          <w:i w:val="0"/>
          <w:iCs w:val="0"/>
          <w:sz w:val="20"/>
          <w:szCs w:val="20"/>
        </w:rPr>
        <w:t>(3)</w:t>
      </w:r>
      <w:r w:rsidR="000E6B07">
        <w:rPr>
          <w:rStyle w:val="BookTitle"/>
          <w:b w:val="0"/>
          <w:bCs w:val="0"/>
          <w:i w:val="0"/>
          <w:iCs w:val="0"/>
          <w:sz w:val="20"/>
          <w:szCs w:val="20"/>
        </w:rPr>
        <w:t>(4)</w:t>
      </w:r>
      <w:r w:rsidR="00A145C3">
        <w:rPr>
          <w:rStyle w:val="BookTitle"/>
          <w:b w:val="0"/>
          <w:bCs w:val="0"/>
          <w:i w:val="0"/>
          <w:iCs w:val="0"/>
          <w:sz w:val="20"/>
          <w:szCs w:val="20"/>
        </w:rPr>
        <w:t>.</w:t>
      </w:r>
      <w:r w:rsidR="006E24D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In recent decades </w:t>
      </w:r>
      <w:r w:rsidR="004C5D42">
        <w:rPr>
          <w:rStyle w:val="BookTitle"/>
          <w:b w:val="0"/>
          <w:bCs w:val="0"/>
          <w:i w:val="0"/>
          <w:iCs w:val="0"/>
          <w:sz w:val="20"/>
          <w:szCs w:val="20"/>
        </w:rPr>
        <w:t>the field of computational biology</w:t>
      </w:r>
      <w:r w:rsidR="00C554EA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which focuses more on </w:t>
      </w:r>
      <w:r w:rsidR="00A35209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holistic approach of biological systems, </w:t>
      </w:r>
      <w:r w:rsidR="006E24D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biological networks have been </w:t>
      </w:r>
      <w:r w:rsidR="00264663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ncreasing </w:t>
      </w:r>
      <w:r w:rsidR="006E24D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studied </w:t>
      </w:r>
      <w:r w:rsidR="0078096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as a means of </w:t>
      </w:r>
      <w:r w:rsidR="00785E69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modelling biological </w:t>
      </w:r>
      <w:r w:rsidR="00EA3D16">
        <w:rPr>
          <w:rStyle w:val="BookTitle"/>
          <w:b w:val="0"/>
          <w:bCs w:val="0"/>
          <w:i w:val="0"/>
          <w:iCs w:val="0"/>
          <w:sz w:val="20"/>
          <w:szCs w:val="20"/>
        </w:rPr>
        <w:t>systems data and und</w:t>
      </w:r>
      <w:r w:rsidR="00DE350A">
        <w:rPr>
          <w:rStyle w:val="BookTitle"/>
          <w:b w:val="0"/>
          <w:bCs w:val="0"/>
          <w:i w:val="0"/>
          <w:iCs w:val="0"/>
          <w:sz w:val="20"/>
          <w:szCs w:val="20"/>
        </w:rPr>
        <w:t>erstand the functioning of the system</w:t>
      </w:r>
      <w:r w:rsidR="00E53462">
        <w:rPr>
          <w:rStyle w:val="BookTitle"/>
          <w:b w:val="0"/>
          <w:bCs w:val="0"/>
          <w:i w:val="0"/>
          <w:iCs w:val="0"/>
          <w:sz w:val="20"/>
          <w:szCs w:val="20"/>
        </w:rPr>
        <w:t>.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Network analysis has 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been used for several applications</w:t>
      </w:r>
      <w:r w:rsidR="0061104D"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such as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Protein function prediction</w:t>
      </w:r>
      <w:r w:rsidR="002A225B">
        <w:rPr>
          <w:rStyle w:val="BookTitle"/>
          <w:b w:val="0"/>
          <w:bCs w:val="0"/>
          <w:i w:val="0"/>
          <w:iCs w:val="0"/>
          <w:sz w:val="20"/>
          <w:szCs w:val="20"/>
        </w:rPr>
        <w:t>(cite)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, disease gene prioritization</w:t>
      </w:r>
      <w:r w:rsidR="002A225B">
        <w:rPr>
          <w:rStyle w:val="BookTitle"/>
          <w:b w:val="0"/>
          <w:bCs w:val="0"/>
          <w:i w:val="0"/>
          <w:iCs w:val="0"/>
          <w:sz w:val="20"/>
          <w:szCs w:val="20"/>
        </w:rPr>
        <w:t>(cite)</w:t>
      </w:r>
      <w:r w:rsidR="00E357C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</w:t>
      </w:r>
      <w:r w:rsidR="00DB22D5">
        <w:rPr>
          <w:rStyle w:val="BookTitle"/>
          <w:b w:val="0"/>
          <w:bCs w:val="0"/>
          <w:i w:val="0"/>
          <w:iCs w:val="0"/>
          <w:sz w:val="20"/>
          <w:szCs w:val="20"/>
        </w:rPr>
        <w:t>identification of essential proteins/genes(cite) etc.</w:t>
      </w:r>
    </w:p>
    <w:p w14:paraId="2EB3CF42" w14:textId="107B5CDD" w:rsidR="00567EE5" w:rsidRDefault="00567EE5" w:rsidP="00567EE5">
      <w:pPr>
        <w:rPr>
          <w:rStyle w:val="BookTitle"/>
          <w:i w:val="0"/>
          <w:iCs w:val="0"/>
          <w:sz w:val="20"/>
          <w:szCs w:val="20"/>
        </w:rPr>
      </w:pPr>
      <w:r w:rsidRPr="00A71BE1">
        <w:rPr>
          <w:rStyle w:val="BookTitle"/>
          <w:i w:val="0"/>
          <w:iCs w:val="0"/>
          <w:sz w:val="20"/>
          <w:szCs w:val="20"/>
        </w:rPr>
        <w:t>P</w:t>
      </w:r>
      <w:r w:rsidR="00131A75">
        <w:rPr>
          <w:rStyle w:val="BookTitle"/>
          <w:i w:val="0"/>
          <w:iCs w:val="0"/>
          <w:sz w:val="20"/>
          <w:szCs w:val="20"/>
        </w:rPr>
        <w:t>rotein-Protein Interaction Networks</w:t>
      </w:r>
    </w:p>
    <w:p w14:paraId="400D94F4" w14:textId="01AD9467" w:rsidR="000A62D8" w:rsidRDefault="002E5309" w:rsidP="00567EE5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>Protein-Protein interaction networks(PPINs), are networks that model the interactions between proteins.</w:t>
      </w:r>
      <w:r w:rsidR="00A940EB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0A62D8">
        <w:rPr>
          <w:rStyle w:val="BookTitle"/>
          <w:b w:val="0"/>
          <w:bCs w:val="0"/>
          <w:i w:val="0"/>
          <w:iCs w:val="0"/>
          <w:sz w:val="20"/>
          <w:szCs w:val="20"/>
        </w:rPr>
        <w:t>They are modelled as</w:t>
      </w:r>
      <w:r w:rsidR="001625A8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undirected network graphs, where the nodes represent the proteins, and the edges represent the interactions between the proteins. </w:t>
      </w:r>
      <w:r w:rsidR="00516E30">
        <w:rPr>
          <w:rStyle w:val="BookTitle"/>
          <w:b w:val="0"/>
          <w:bCs w:val="0"/>
          <w:i w:val="0"/>
          <w:iCs w:val="0"/>
          <w:sz w:val="20"/>
          <w:szCs w:val="20"/>
        </w:rPr>
        <w:t>The edges</w:t>
      </w:r>
      <w:r w:rsidR="000650CC">
        <w:rPr>
          <w:rStyle w:val="BookTitle"/>
          <w:b w:val="0"/>
          <w:bCs w:val="0"/>
          <w:i w:val="0"/>
          <w:iCs w:val="0"/>
          <w:sz w:val="20"/>
          <w:szCs w:val="20"/>
        </w:rPr>
        <w:t>/interactions</w:t>
      </w:r>
      <w:r w:rsidR="00516E30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may or may not have weights, where the weights </w:t>
      </w:r>
      <w:r w:rsidR="000650C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assign the </w:t>
      </w:r>
      <w:r w:rsidR="001F0C90">
        <w:rPr>
          <w:rStyle w:val="BookTitle"/>
          <w:b w:val="0"/>
          <w:bCs w:val="0"/>
          <w:i w:val="0"/>
          <w:iCs w:val="0"/>
          <w:sz w:val="20"/>
          <w:szCs w:val="20"/>
        </w:rPr>
        <w:t>interaction with a confidence of the interaction</w:t>
      </w:r>
      <w:r w:rsidR="00ED4207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(6). </w:t>
      </w:r>
    </w:p>
    <w:p w14:paraId="2E3C61FC" w14:textId="4BB292AD" w:rsidR="00134043" w:rsidRPr="00673E9E" w:rsidRDefault="00C14592" w:rsidP="00567EE5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PPIN analysis has been used to </w:t>
      </w:r>
      <w:r w:rsidR="004538C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study molecular evolution, assignment of functions to new proteins, </w:t>
      </w:r>
      <w:r w:rsidR="00473E24">
        <w:rPr>
          <w:rStyle w:val="BookTitle"/>
          <w:b w:val="0"/>
          <w:bCs w:val="0"/>
          <w:i w:val="0"/>
          <w:iCs w:val="0"/>
          <w:sz w:val="20"/>
          <w:szCs w:val="20"/>
        </w:rPr>
        <w:t>identification of diseases</w:t>
      </w:r>
      <w:r w:rsidR="00B3505D">
        <w:rPr>
          <w:rStyle w:val="BookTitle"/>
          <w:b w:val="0"/>
          <w:bCs w:val="0"/>
          <w:i w:val="0"/>
          <w:iCs w:val="0"/>
          <w:sz w:val="20"/>
          <w:szCs w:val="20"/>
        </w:rPr>
        <w:t>(cite)</w:t>
      </w:r>
      <w:r w:rsidR="00473E2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</w:t>
      </w:r>
      <w:r w:rsidR="00A131CF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dentify </w:t>
      </w:r>
      <w:r w:rsidR="00617BDF">
        <w:rPr>
          <w:rStyle w:val="BookTitle"/>
          <w:b w:val="0"/>
          <w:bCs w:val="0"/>
          <w:i w:val="0"/>
          <w:iCs w:val="0"/>
          <w:sz w:val="20"/>
          <w:szCs w:val="20"/>
        </w:rPr>
        <w:t>disease-related subnetworks</w:t>
      </w:r>
      <w:r w:rsidR="00B3505D">
        <w:rPr>
          <w:rStyle w:val="BookTitle"/>
          <w:b w:val="0"/>
          <w:bCs w:val="0"/>
          <w:i w:val="0"/>
          <w:iCs w:val="0"/>
          <w:sz w:val="20"/>
          <w:szCs w:val="20"/>
        </w:rPr>
        <w:t>(cite)</w:t>
      </w:r>
      <w:r w:rsidR="00617BDF">
        <w:rPr>
          <w:rStyle w:val="BookTitle"/>
          <w:b w:val="0"/>
          <w:bCs w:val="0"/>
          <w:i w:val="0"/>
          <w:iCs w:val="0"/>
          <w:sz w:val="20"/>
          <w:szCs w:val="20"/>
        </w:rPr>
        <w:t>, disease classification based on networks</w:t>
      </w:r>
      <w:r w:rsidR="00156656">
        <w:rPr>
          <w:rStyle w:val="BookTitle"/>
          <w:b w:val="0"/>
          <w:bCs w:val="0"/>
          <w:i w:val="0"/>
          <w:iCs w:val="0"/>
          <w:sz w:val="20"/>
          <w:szCs w:val="20"/>
        </w:rPr>
        <w:t>,</w:t>
      </w:r>
      <w:r w:rsidR="00C178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6D0D46">
        <w:rPr>
          <w:rStyle w:val="BookTitle"/>
          <w:b w:val="0"/>
          <w:bCs w:val="0"/>
          <w:i w:val="0"/>
          <w:iCs w:val="0"/>
          <w:sz w:val="20"/>
          <w:szCs w:val="20"/>
        </w:rPr>
        <w:t>network-based</w:t>
      </w:r>
      <w:r w:rsidR="0015665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Genome wide association st</w:t>
      </w:r>
      <w:r w:rsidR="00E17D6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udies(cite) </w:t>
      </w:r>
      <w:proofErr w:type="spellStart"/>
      <w:r w:rsidR="00617BDF">
        <w:rPr>
          <w:rStyle w:val="BookTitle"/>
          <w:b w:val="0"/>
          <w:bCs w:val="0"/>
          <w:i w:val="0"/>
          <w:iCs w:val="0"/>
          <w:sz w:val="20"/>
          <w:szCs w:val="20"/>
        </w:rPr>
        <w:t>etc</w:t>
      </w:r>
      <w:proofErr w:type="spellEnd"/>
      <w:r w:rsidR="00617BDF">
        <w:rPr>
          <w:rStyle w:val="BookTitle"/>
          <w:b w:val="0"/>
          <w:bCs w:val="0"/>
          <w:i w:val="0"/>
          <w:iCs w:val="0"/>
          <w:sz w:val="20"/>
          <w:szCs w:val="20"/>
        </w:rPr>
        <w:t>(</w:t>
      </w:r>
      <w:r w:rsidR="00F833E6">
        <w:rPr>
          <w:rStyle w:val="BookTitle"/>
          <w:b w:val="0"/>
          <w:bCs w:val="0"/>
          <w:i w:val="0"/>
          <w:iCs w:val="0"/>
          <w:sz w:val="20"/>
          <w:szCs w:val="20"/>
        </w:rPr>
        <w:t>5</w:t>
      </w:r>
      <w:r w:rsidR="00617BDF">
        <w:rPr>
          <w:rStyle w:val="BookTitle"/>
          <w:b w:val="0"/>
          <w:bCs w:val="0"/>
          <w:i w:val="0"/>
          <w:iCs w:val="0"/>
          <w:sz w:val="20"/>
          <w:szCs w:val="20"/>
        </w:rPr>
        <w:t>)</w:t>
      </w:r>
      <w:r w:rsidR="00F833E6">
        <w:rPr>
          <w:rStyle w:val="BookTitle"/>
          <w:b w:val="0"/>
          <w:bCs w:val="0"/>
          <w:i w:val="0"/>
          <w:iCs w:val="0"/>
          <w:sz w:val="20"/>
          <w:szCs w:val="20"/>
        </w:rPr>
        <w:t>(cite).</w:t>
      </w:r>
    </w:p>
    <w:p w14:paraId="08CB55E1" w14:textId="1CB1CDFE" w:rsidR="00567EE5" w:rsidRDefault="00B26B51" w:rsidP="00567EE5">
      <w:pPr>
        <w:rPr>
          <w:rStyle w:val="BookTitle"/>
          <w:i w:val="0"/>
          <w:iCs w:val="0"/>
          <w:sz w:val="20"/>
          <w:szCs w:val="20"/>
        </w:rPr>
      </w:pPr>
      <w:r w:rsidRPr="00A71BE1">
        <w:rPr>
          <w:rStyle w:val="BookTitle"/>
          <w:i w:val="0"/>
          <w:iCs w:val="0"/>
          <w:sz w:val="20"/>
          <w:szCs w:val="20"/>
        </w:rPr>
        <w:t>Networks analysis for diseases</w:t>
      </w:r>
    </w:p>
    <w:p w14:paraId="5A01578B" w14:textId="77777777" w:rsidR="009C1086" w:rsidRDefault="0018174E" w:rsidP="00567EE5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>One of the biggest</w:t>
      </w:r>
      <w:r w:rsidR="006D0D4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>
        <w:rPr>
          <w:rStyle w:val="BookTitle"/>
          <w:b w:val="0"/>
          <w:bCs w:val="0"/>
          <w:i w:val="0"/>
          <w:iCs w:val="0"/>
          <w:sz w:val="20"/>
          <w:szCs w:val="20"/>
        </w:rPr>
        <w:t>applications</w:t>
      </w:r>
      <w:r w:rsidR="006D0D4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of network th</w:t>
      </w: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eory for the analysis of biological networks is </w:t>
      </w:r>
      <w:r w:rsidR="002C613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n </w:t>
      </w:r>
      <w:r w:rsidR="002513E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medicine. It has been used for drug target identification, </w:t>
      </w:r>
      <w:r w:rsidR="00AA166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designing of effective strategies for the treatment of various diseases, </w:t>
      </w:r>
      <w:r w:rsidR="00CB047A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dentification of disease genes, </w:t>
      </w:r>
      <w:r w:rsidR="009C108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development of precision therapeutics etc. </w:t>
      </w:r>
    </w:p>
    <w:p w14:paraId="2A529E0F" w14:textId="4D4C65BA" w:rsidR="000A2A27" w:rsidRDefault="00524DE3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The traditional approach to drugs development, involved </w:t>
      </w:r>
      <w:r w:rsidR="00A76CE8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a linear causality module, where </w:t>
      </w:r>
      <w:r w:rsidR="00AF72D8">
        <w:rPr>
          <w:rStyle w:val="BookTitle"/>
          <w:b w:val="0"/>
          <w:bCs w:val="0"/>
          <w:i w:val="0"/>
          <w:iCs w:val="0"/>
          <w:sz w:val="20"/>
          <w:szCs w:val="20"/>
        </w:rPr>
        <w:t>the genes responsible for a disease are targeted(</w:t>
      </w:r>
      <w:r w:rsidR="00695092">
        <w:rPr>
          <w:rStyle w:val="BookTitle"/>
          <w:b w:val="0"/>
          <w:bCs w:val="0"/>
          <w:i w:val="0"/>
          <w:iCs w:val="0"/>
          <w:sz w:val="20"/>
          <w:szCs w:val="20"/>
        </w:rPr>
        <w:t>1</w:t>
      </w:r>
      <w:r w:rsidR="00AF72D8">
        <w:rPr>
          <w:rStyle w:val="BookTitle"/>
          <w:b w:val="0"/>
          <w:bCs w:val="0"/>
          <w:i w:val="0"/>
          <w:iCs w:val="0"/>
          <w:sz w:val="20"/>
          <w:szCs w:val="20"/>
        </w:rPr>
        <w:t>).</w:t>
      </w:r>
      <w:r w:rsidR="0069509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Many diseases however,</w:t>
      </w:r>
      <w:r w:rsidR="00147B8D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such as coronary heart disease, type 2 diabetes </w:t>
      </w:r>
      <w:proofErr w:type="spellStart"/>
      <w:r w:rsidR="00147B8D">
        <w:rPr>
          <w:rStyle w:val="BookTitle"/>
          <w:b w:val="0"/>
          <w:bCs w:val="0"/>
          <w:i w:val="0"/>
          <w:iCs w:val="0"/>
          <w:sz w:val="20"/>
          <w:szCs w:val="20"/>
        </w:rPr>
        <w:t>etc</w:t>
      </w:r>
      <w:proofErr w:type="spellEnd"/>
      <w:r w:rsidR="00147B8D">
        <w:rPr>
          <w:rStyle w:val="BookTitle"/>
          <w:b w:val="0"/>
          <w:bCs w:val="0"/>
          <w:i w:val="0"/>
          <w:iCs w:val="0"/>
          <w:sz w:val="20"/>
          <w:szCs w:val="20"/>
        </w:rPr>
        <w:t>,</w:t>
      </w:r>
      <w:r w:rsidR="0069509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do not originate from</w:t>
      </w:r>
      <w:r w:rsidR="006B5E7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a significant</w:t>
      </w:r>
      <w:r w:rsidR="0069509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147B8D">
        <w:rPr>
          <w:rStyle w:val="BookTitle"/>
          <w:b w:val="0"/>
          <w:bCs w:val="0"/>
          <w:i w:val="0"/>
          <w:iCs w:val="0"/>
          <w:sz w:val="20"/>
          <w:szCs w:val="20"/>
        </w:rPr>
        <w:t>mutation to a single</w:t>
      </w:r>
      <w:r w:rsidR="006B5E7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gene, but rather from smaller defects in multiple genes.</w:t>
      </w:r>
      <w:r w:rsidR="00B32F99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This </w:t>
      </w:r>
      <w:r w:rsidR="00DE4AE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makes the mutations different to identify and interpret. </w:t>
      </w:r>
      <w:r w:rsidR="00186962">
        <w:rPr>
          <w:rStyle w:val="BookTitle"/>
          <w:b w:val="0"/>
          <w:bCs w:val="0"/>
          <w:i w:val="0"/>
          <w:iCs w:val="0"/>
          <w:sz w:val="20"/>
          <w:szCs w:val="20"/>
        </w:rPr>
        <w:t>Usage</w:t>
      </w:r>
      <w:r w:rsidR="001D4C4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of networks allows for a better representation of such </w:t>
      </w:r>
      <w:proofErr w:type="gramStart"/>
      <w:r w:rsidR="001D4C4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diseases, </w:t>
      </w:r>
      <w:r w:rsidR="00D618FB">
        <w:rPr>
          <w:rStyle w:val="BookTitle"/>
          <w:b w:val="0"/>
          <w:bCs w:val="0"/>
          <w:i w:val="0"/>
          <w:iCs w:val="0"/>
          <w:sz w:val="20"/>
          <w:szCs w:val="20"/>
        </w:rPr>
        <w:t>and</w:t>
      </w:r>
      <w:proofErr w:type="gramEnd"/>
      <w:r w:rsidR="00D618FB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can lead to a better understanding </w:t>
      </w:r>
      <w:r w:rsidR="009D315B">
        <w:rPr>
          <w:rStyle w:val="BookTitle"/>
          <w:b w:val="0"/>
          <w:bCs w:val="0"/>
          <w:i w:val="0"/>
          <w:iCs w:val="0"/>
          <w:sz w:val="20"/>
          <w:szCs w:val="20"/>
        </w:rPr>
        <w:t>o</w:t>
      </w:r>
      <w:r w:rsidR="00D618FB">
        <w:rPr>
          <w:rStyle w:val="BookTitle"/>
          <w:b w:val="0"/>
          <w:bCs w:val="0"/>
          <w:i w:val="0"/>
          <w:iCs w:val="0"/>
          <w:sz w:val="20"/>
          <w:szCs w:val="20"/>
        </w:rPr>
        <w:t>f the disease causing genes and pathways, which in turn can</w:t>
      </w:r>
      <w:r w:rsidR="00D0182D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offer targets for drug development(2)</w:t>
      </w:r>
      <w:r w:rsidR="00CA39E7">
        <w:rPr>
          <w:rStyle w:val="BookTitle"/>
          <w:b w:val="0"/>
          <w:bCs w:val="0"/>
          <w:i w:val="0"/>
          <w:iCs w:val="0"/>
          <w:sz w:val="20"/>
          <w:szCs w:val="20"/>
        </w:rPr>
        <w:t>(7)</w:t>
      </w:r>
      <w:r w:rsidR="00D0182D">
        <w:rPr>
          <w:rStyle w:val="BookTitle"/>
          <w:b w:val="0"/>
          <w:bCs w:val="0"/>
          <w:i w:val="0"/>
          <w:iCs w:val="0"/>
          <w:sz w:val="20"/>
          <w:szCs w:val="20"/>
        </w:rPr>
        <w:t>.</w:t>
      </w:r>
      <w:r w:rsidR="00C15CD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5738B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This is done using </w:t>
      </w:r>
      <w:proofErr w:type="gramStart"/>
      <w:r w:rsidR="005738B4">
        <w:rPr>
          <w:rStyle w:val="BookTitle"/>
          <w:b w:val="0"/>
          <w:bCs w:val="0"/>
          <w:i w:val="0"/>
          <w:iCs w:val="0"/>
          <w:sz w:val="20"/>
          <w:szCs w:val="20"/>
        </w:rPr>
        <w:t>a number of</w:t>
      </w:r>
      <w:proofErr w:type="gramEnd"/>
      <w:r w:rsidR="005738B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different analysis methods, such as topological, subnetwork analysis </w:t>
      </w:r>
      <w:proofErr w:type="spellStart"/>
      <w:r w:rsidR="005738B4">
        <w:rPr>
          <w:rStyle w:val="BookTitle"/>
          <w:b w:val="0"/>
          <w:bCs w:val="0"/>
          <w:i w:val="0"/>
          <w:iCs w:val="0"/>
          <w:sz w:val="20"/>
          <w:szCs w:val="20"/>
        </w:rPr>
        <w:t>etc</w:t>
      </w:r>
      <w:proofErr w:type="spellEnd"/>
      <w:r w:rsidR="005738B4">
        <w:rPr>
          <w:rStyle w:val="BookTitle"/>
          <w:b w:val="0"/>
          <w:bCs w:val="0"/>
          <w:i w:val="0"/>
          <w:iCs w:val="0"/>
          <w:sz w:val="20"/>
          <w:szCs w:val="20"/>
        </w:rPr>
        <w:t>( discussed further in section about PPI network properties)</w:t>
      </w:r>
      <w:r w:rsidR="0014720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. </w:t>
      </w:r>
    </w:p>
    <w:p w14:paraId="06E77713" w14:textId="554D4649" w:rsidR="00FB708D" w:rsidRDefault="007B1903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// add the examples of papers that used network analysis for </w:t>
      </w:r>
      <w:r w:rsidR="00090F28">
        <w:rPr>
          <w:rStyle w:val="BookTitle"/>
          <w:b w:val="0"/>
          <w:bCs w:val="0"/>
          <w:i w:val="0"/>
          <w:iCs w:val="0"/>
          <w:sz w:val="20"/>
          <w:szCs w:val="20"/>
        </w:rPr>
        <w:t>diseases</w:t>
      </w:r>
    </w:p>
    <w:p w14:paraId="377DE0AB" w14:textId="26CF4902" w:rsidR="00971DB3" w:rsidRDefault="00E64653">
      <w:r>
        <w:rPr>
          <w:rStyle w:val="BookTitle"/>
          <w:i w:val="0"/>
          <w:iCs w:val="0"/>
          <w:color w:val="800000"/>
          <w:sz w:val="32"/>
          <w:szCs w:val="32"/>
        </w:rPr>
        <w:t xml:space="preserve">2. Graph/Network Analysis for biological </w:t>
      </w:r>
      <w:r w:rsidR="00C3799F">
        <w:rPr>
          <w:rStyle w:val="BookTitle"/>
          <w:i w:val="0"/>
          <w:iCs w:val="0"/>
          <w:color w:val="800000"/>
          <w:sz w:val="32"/>
          <w:szCs w:val="32"/>
        </w:rPr>
        <w:t xml:space="preserve">PPI </w:t>
      </w:r>
      <w:r>
        <w:rPr>
          <w:rStyle w:val="BookTitle"/>
          <w:i w:val="0"/>
          <w:iCs w:val="0"/>
          <w:color w:val="800000"/>
          <w:sz w:val="32"/>
          <w:szCs w:val="32"/>
        </w:rPr>
        <w:t>networks</w:t>
      </w:r>
    </w:p>
    <w:p w14:paraId="57DA827E" w14:textId="3707423E" w:rsidR="00C018E6" w:rsidRDefault="009E6315">
      <w:pPr>
        <w:rPr>
          <w:rStyle w:val="BookTitle"/>
          <w:i w:val="0"/>
          <w:iCs w:val="0"/>
          <w:sz w:val="20"/>
          <w:szCs w:val="20"/>
        </w:rPr>
      </w:pPr>
      <w:r>
        <w:rPr>
          <w:rStyle w:val="BookTitle"/>
          <w:i w:val="0"/>
          <w:iCs w:val="0"/>
          <w:sz w:val="20"/>
          <w:szCs w:val="20"/>
        </w:rPr>
        <w:t>Network topology</w:t>
      </w:r>
    </w:p>
    <w:p w14:paraId="41AB2DF1" w14:textId="00302AF8" w:rsidR="009E6315" w:rsidRPr="009E6315" w:rsidRDefault="009E6315">
      <w:pPr>
        <w:rPr>
          <w:rStyle w:val="BookTitle"/>
          <w:b w:val="0"/>
          <w:bCs w:val="0"/>
          <w:i w:val="0"/>
          <w:iCs w:val="0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lastRenderedPageBreak/>
        <w:t>The topology of a network descr</w:t>
      </w:r>
      <w:r w:rsidR="00EE287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bes the arrangement of nodes and edges in a </w:t>
      </w:r>
      <w:proofErr w:type="gramStart"/>
      <w:r w:rsidR="00EE2875">
        <w:rPr>
          <w:rStyle w:val="BookTitle"/>
          <w:b w:val="0"/>
          <w:bCs w:val="0"/>
          <w:i w:val="0"/>
          <w:iCs w:val="0"/>
          <w:sz w:val="20"/>
          <w:szCs w:val="20"/>
        </w:rPr>
        <w:t>networks</w:t>
      </w:r>
      <w:proofErr w:type="gramEnd"/>
      <w:r w:rsidR="00EE287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. It has been shown as a method of </w:t>
      </w:r>
      <w:r w:rsidR="00A41E56">
        <w:rPr>
          <w:rStyle w:val="BookTitle"/>
          <w:b w:val="0"/>
          <w:bCs w:val="0"/>
          <w:i w:val="0"/>
          <w:iCs w:val="0"/>
          <w:sz w:val="20"/>
          <w:szCs w:val="20"/>
        </w:rPr>
        <w:t>finding influential proteins.</w:t>
      </w:r>
      <w:r w:rsidR="006E47AF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Multiple studies have found that </w:t>
      </w:r>
      <w:r w:rsidR="00322809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proteins </w:t>
      </w:r>
      <w:r w:rsidR="008F1EB9">
        <w:rPr>
          <w:rStyle w:val="BookTitle"/>
          <w:b w:val="0"/>
          <w:bCs w:val="0"/>
          <w:i w:val="0"/>
          <w:iCs w:val="0"/>
          <w:sz w:val="20"/>
          <w:szCs w:val="20"/>
        </w:rPr>
        <w:t>influential proteins in the network are more essential for survival(cite),</w:t>
      </w:r>
      <w:r w:rsidR="00A74D6D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play critical roles in cell processes and may be linked with diseases.</w:t>
      </w:r>
      <w:r w:rsidR="001E3A8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DD2748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Network topological analysis such as centrality analysis, clustering </w:t>
      </w:r>
      <w:proofErr w:type="gramStart"/>
      <w:r w:rsidR="009278A6">
        <w:rPr>
          <w:rStyle w:val="BookTitle"/>
          <w:b w:val="0"/>
          <w:bCs w:val="0"/>
          <w:i w:val="0"/>
          <w:iCs w:val="0"/>
          <w:sz w:val="20"/>
          <w:szCs w:val="20"/>
        </w:rPr>
        <w:t>are</w:t>
      </w:r>
      <w:proofErr w:type="gramEnd"/>
      <w:r w:rsidR="009278A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commonly used.</w:t>
      </w:r>
    </w:p>
    <w:p w14:paraId="377DE0AD" w14:textId="77777777" w:rsidR="00971DB3" w:rsidRPr="00A71BE1" w:rsidRDefault="00E64653">
      <w:pPr>
        <w:rPr>
          <w:sz w:val="20"/>
          <w:szCs w:val="20"/>
        </w:rPr>
      </w:pPr>
      <w:r w:rsidRPr="00A71BE1">
        <w:rPr>
          <w:rStyle w:val="BookTitle"/>
          <w:i w:val="0"/>
          <w:iCs w:val="0"/>
          <w:sz w:val="20"/>
          <w:szCs w:val="20"/>
        </w:rPr>
        <w:t>Centrality measures</w:t>
      </w:r>
    </w:p>
    <w:p w14:paraId="377DE0AE" w14:textId="6A1C3317" w:rsidR="00971DB3" w:rsidRPr="00A71BE1" w:rsidRDefault="00E64653">
      <w:pPr>
        <w:rPr>
          <w:sz w:val="20"/>
          <w:szCs w:val="20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Centrality measures are used to find how ‘central’ a node is in </w:t>
      </w:r>
      <w:r w:rsidRPr="00A71BE1">
        <w:rPr>
          <w:rStyle w:val="BookTitle"/>
          <w:b w:val="0"/>
          <w:bCs w:val="0"/>
          <w:i w:val="0"/>
          <w:iCs w:val="0"/>
          <w:sz w:val="20"/>
          <w:szCs w:val="20"/>
        </w:rPr>
        <w:t>the network.</w:t>
      </w:r>
      <w:r w:rsidR="00FB5F04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9278A6">
        <w:rPr>
          <w:rStyle w:val="BookTitle"/>
          <w:b w:val="0"/>
          <w:bCs w:val="0"/>
          <w:i w:val="0"/>
          <w:iCs w:val="0"/>
          <w:sz w:val="20"/>
          <w:szCs w:val="20"/>
        </w:rPr>
        <w:t>They can be used to find influential nodes in the networks.</w:t>
      </w:r>
    </w:p>
    <w:p w14:paraId="377DE0AF" w14:textId="56E0F403" w:rsidR="00971DB3" w:rsidRDefault="00E64653">
      <w:pPr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  <w:t>Degree</w:t>
      </w:r>
    </w:p>
    <w:p w14:paraId="6D28CF57" w14:textId="3EFA7CD0" w:rsidR="00E2167C" w:rsidRPr="00E2167C" w:rsidRDefault="004A038A">
      <w:pPr>
        <w:rPr>
          <w:spacing w:val="5"/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>The degree of a node is the number of edges that are</w:t>
      </w:r>
      <w:r w:rsidR="00914C4B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directly</w:t>
      </w: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connected to</w:t>
      </w:r>
      <w:r w:rsidR="000D28DF">
        <w:rPr>
          <w:rStyle w:val="BookTitle"/>
          <w:b w:val="0"/>
          <w:bCs w:val="0"/>
          <w:i w:val="0"/>
          <w:iCs w:val="0"/>
          <w:sz w:val="20"/>
          <w:szCs w:val="20"/>
        </w:rPr>
        <w:t>/interact with</w:t>
      </w: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the node.</w:t>
      </w:r>
      <w:r w:rsidR="00E5412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It a basic centrality measure, that measures how ‘popular’ a node is</w:t>
      </w:r>
      <w:r w:rsidR="00E2167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but does not </w:t>
      </w:r>
      <w:proofErr w:type="gramStart"/>
      <w:r w:rsidR="00E2167C">
        <w:rPr>
          <w:rStyle w:val="BookTitle"/>
          <w:b w:val="0"/>
          <w:bCs w:val="0"/>
          <w:i w:val="0"/>
          <w:iCs w:val="0"/>
          <w:sz w:val="20"/>
          <w:szCs w:val="20"/>
        </w:rPr>
        <w:t>take into account</w:t>
      </w:r>
      <w:proofErr w:type="gramEnd"/>
      <w:r w:rsidR="00E2167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the location of the node in the graph. //FORMULA</w:t>
      </w:r>
    </w:p>
    <w:p w14:paraId="377DE0B0" w14:textId="25FE1267" w:rsidR="00971DB3" w:rsidRDefault="00E64653">
      <w:pPr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  <w:t>Betweenness</w:t>
      </w:r>
    </w:p>
    <w:p w14:paraId="1F14BDC1" w14:textId="00A37941" w:rsidR="00E2167C" w:rsidRPr="00E2167C" w:rsidRDefault="00E2167C">
      <w:pPr>
        <w:rPr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The betweenness of </w:t>
      </w:r>
      <w:proofErr w:type="spellStart"/>
      <w:proofErr w:type="gramStart"/>
      <w:r>
        <w:rPr>
          <w:rStyle w:val="BookTitle"/>
          <w:b w:val="0"/>
          <w:bCs w:val="0"/>
          <w:i w:val="0"/>
          <w:iCs w:val="0"/>
          <w:sz w:val="20"/>
          <w:szCs w:val="20"/>
        </w:rPr>
        <w:t>a</w:t>
      </w:r>
      <w:proofErr w:type="spellEnd"/>
      <w:proofErr w:type="gramEnd"/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6614EB">
        <w:rPr>
          <w:rStyle w:val="BookTitle"/>
          <w:b w:val="0"/>
          <w:bCs w:val="0"/>
          <w:i w:val="0"/>
          <w:iCs w:val="0"/>
          <w:sz w:val="20"/>
          <w:szCs w:val="20"/>
        </w:rPr>
        <w:t>edge/</w:t>
      </w: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node </w:t>
      </w:r>
      <w:r w:rsidR="004B5572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s a measure of </w:t>
      </w:r>
      <w:r w:rsidR="00DB4FF5">
        <w:rPr>
          <w:rStyle w:val="BookTitle"/>
          <w:b w:val="0"/>
          <w:bCs w:val="0"/>
          <w:i w:val="0"/>
          <w:iCs w:val="0"/>
          <w:sz w:val="20"/>
          <w:szCs w:val="20"/>
        </w:rPr>
        <w:t>importance of a node in connecting different nodes in a network</w:t>
      </w:r>
      <w:r w:rsidR="0018652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. </w:t>
      </w:r>
      <w:r w:rsidR="00DB4FF5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 </w:t>
      </w:r>
      <w:r w:rsidR="00DB04D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It is the number of shortest paths between any two </w:t>
      </w:r>
      <w:proofErr w:type="gramStart"/>
      <w:r w:rsidR="00DB04DC">
        <w:rPr>
          <w:rStyle w:val="BookTitle"/>
          <w:b w:val="0"/>
          <w:bCs w:val="0"/>
          <w:i w:val="0"/>
          <w:iCs w:val="0"/>
          <w:sz w:val="20"/>
          <w:szCs w:val="20"/>
        </w:rPr>
        <w:t>node</w:t>
      </w:r>
      <w:proofErr w:type="gramEnd"/>
      <w:r w:rsidR="00DB04DC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, that pass through that edge/node. </w:t>
      </w:r>
      <w:r w:rsidR="00186526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A node with high betweenness would </w:t>
      </w:r>
      <w:r w:rsidR="00DA66BD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play an important role in communication between </w:t>
      </w:r>
      <w:r w:rsidR="009A5DE1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other nodes(cite). //FORMULA </w:t>
      </w:r>
    </w:p>
    <w:p w14:paraId="377DE0B1" w14:textId="1A6F75C0" w:rsidR="00971DB3" w:rsidRDefault="00E64653">
      <w:pPr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</w:pPr>
      <w:r w:rsidRPr="00A71BE1">
        <w:rPr>
          <w:rStyle w:val="BookTitle"/>
          <w:b w:val="0"/>
          <w:bCs w:val="0"/>
          <w:i w:val="0"/>
          <w:iCs w:val="0"/>
          <w:sz w:val="20"/>
          <w:szCs w:val="20"/>
          <w:u w:val="single"/>
        </w:rPr>
        <w:t>Closeness</w:t>
      </w:r>
    </w:p>
    <w:p w14:paraId="0D8DAC88" w14:textId="6895B54B" w:rsidR="00E216D3" w:rsidRDefault="00407EB2">
      <w:pPr>
        <w:rPr>
          <w:sz w:val="20"/>
          <w:szCs w:val="20"/>
        </w:rPr>
      </w:pPr>
      <w:r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Closeness of a node </w:t>
      </w:r>
      <w:r w:rsidR="009322CE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shows how close a node is from every other node in the networks. It is calculated by taking the inverse of </w:t>
      </w:r>
      <w:r w:rsidR="000F2549">
        <w:rPr>
          <w:rStyle w:val="BookTitle"/>
          <w:b w:val="0"/>
          <w:bCs w:val="0"/>
          <w:i w:val="0"/>
          <w:iCs w:val="0"/>
          <w:sz w:val="20"/>
          <w:szCs w:val="20"/>
        </w:rPr>
        <w:t xml:space="preserve">the average length of the shortest distances of the node with every other node. </w:t>
      </w:r>
    </w:p>
    <w:p w14:paraId="377DE0B4" w14:textId="2A41C84B" w:rsidR="00971DB3" w:rsidRDefault="00562F00">
      <w:pPr>
        <w:rPr>
          <w:rStyle w:val="BookTitle"/>
          <w:b w:val="0"/>
          <w:bCs w:val="0"/>
          <w:i w:val="0"/>
          <w:iCs w:val="0"/>
          <w:spacing w:val="0"/>
          <w:sz w:val="20"/>
          <w:szCs w:val="20"/>
        </w:rPr>
      </w:pPr>
      <w:proofErr w:type="spellStart"/>
      <w:r w:rsidRPr="00562F00">
        <w:rPr>
          <w:b/>
          <w:bCs/>
          <w:sz w:val="20"/>
          <w:szCs w:val="20"/>
        </w:rPr>
        <w:t>Bridgeness</w:t>
      </w:r>
      <w:proofErr w:type="spellEnd"/>
    </w:p>
    <w:p w14:paraId="3A776342" w14:textId="154CD92A" w:rsidR="001265D3" w:rsidRDefault="001265D3">
      <w:pPr>
        <w:rPr>
          <w:rStyle w:val="BookTitle"/>
          <w:i w:val="0"/>
          <w:iCs w:val="0"/>
          <w:spacing w:val="0"/>
          <w:sz w:val="20"/>
          <w:szCs w:val="20"/>
        </w:rPr>
      </w:pPr>
      <w:r>
        <w:rPr>
          <w:rStyle w:val="BookTitle"/>
          <w:i w:val="0"/>
          <w:iCs w:val="0"/>
          <w:spacing w:val="0"/>
          <w:sz w:val="20"/>
          <w:szCs w:val="20"/>
        </w:rPr>
        <w:t>Page rank</w:t>
      </w:r>
    </w:p>
    <w:p w14:paraId="38ADA1B7" w14:textId="2BD8E289" w:rsidR="00562F00" w:rsidRDefault="00562F00">
      <w:pPr>
        <w:rPr>
          <w:rStyle w:val="BookTitle"/>
          <w:i w:val="0"/>
          <w:iCs w:val="0"/>
          <w:spacing w:val="0"/>
          <w:sz w:val="20"/>
          <w:szCs w:val="20"/>
        </w:rPr>
      </w:pPr>
      <w:bookmarkStart w:id="0" w:name="_GoBack"/>
      <w:bookmarkEnd w:id="0"/>
      <w:r>
        <w:rPr>
          <w:rStyle w:val="BookTitle"/>
          <w:i w:val="0"/>
          <w:iCs w:val="0"/>
          <w:spacing w:val="0"/>
          <w:sz w:val="20"/>
          <w:szCs w:val="20"/>
        </w:rPr>
        <w:t>Modularity</w:t>
      </w:r>
    </w:p>
    <w:p w14:paraId="67903C48" w14:textId="77777777" w:rsidR="00562F00" w:rsidRPr="00562F00" w:rsidRDefault="00562F00">
      <w:pPr>
        <w:rPr>
          <w:rStyle w:val="BookTitle"/>
          <w:i w:val="0"/>
          <w:iCs w:val="0"/>
          <w:spacing w:val="0"/>
          <w:sz w:val="20"/>
          <w:szCs w:val="20"/>
        </w:rPr>
      </w:pPr>
    </w:p>
    <w:p w14:paraId="377DE0B5" w14:textId="77777777" w:rsidR="00971DB3" w:rsidRDefault="00E64653" w:rsidP="00E64653">
      <w:r w:rsidRPr="00E64653">
        <w:rPr>
          <w:rStyle w:val="BookTitle"/>
          <w:i w:val="0"/>
          <w:iCs w:val="0"/>
          <w:sz w:val="32"/>
          <w:szCs w:val="32"/>
        </w:rPr>
        <w:t>Clustering and enrichment</w:t>
      </w:r>
    </w:p>
    <w:p w14:paraId="377DE0B6" w14:textId="77777777" w:rsidR="00971DB3" w:rsidRDefault="00971DB3">
      <w:pPr>
        <w:pStyle w:val="ListParagraph"/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</w:pPr>
    </w:p>
    <w:p w14:paraId="377DE0B7" w14:textId="77777777" w:rsidR="00971DB3" w:rsidRDefault="00E64653" w:rsidP="00E64653">
      <w:r w:rsidRPr="00E64653"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  <w:t>clustering methods and algorithms</w:t>
      </w:r>
    </w:p>
    <w:p w14:paraId="377DE0B8" w14:textId="77777777" w:rsidR="00971DB3" w:rsidRDefault="00971DB3">
      <w:pPr>
        <w:pStyle w:val="ListParagraph"/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</w:pPr>
    </w:p>
    <w:p w14:paraId="377DE0B9" w14:textId="77777777" w:rsidR="00971DB3" w:rsidRDefault="00E64653" w:rsidP="00E64653">
      <w:r w:rsidRPr="00E64653"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  <w:t>clustering validation</w:t>
      </w:r>
    </w:p>
    <w:p w14:paraId="377DE0BA" w14:textId="77777777" w:rsidR="00971DB3" w:rsidRDefault="00971DB3">
      <w:pPr>
        <w:pStyle w:val="ListParagraph"/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</w:pPr>
    </w:p>
    <w:p w14:paraId="377DE0BB" w14:textId="77777777" w:rsidR="00971DB3" w:rsidRDefault="00E64653" w:rsidP="00E64653">
      <w:r w:rsidRPr="00E64653">
        <w:rPr>
          <w:rStyle w:val="BookTitle"/>
          <w:b w:val="0"/>
          <w:bCs w:val="0"/>
          <w:i w:val="0"/>
          <w:iCs w:val="0"/>
          <w:sz w:val="32"/>
          <w:szCs w:val="32"/>
          <w:u w:val="single"/>
        </w:rPr>
        <w:t>Enrichment</w:t>
      </w:r>
    </w:p>
    <w:p w14:paraId="377DE0BC" w14:textId="77777777" w:rsidR="00971DB3" w:rsidRDefault="00971DB3">
      <w:pPr>
        <w:pStyle w:val="ListParagraph"/>
        <w:rPr>
          <w:rStyle w:val="BookTitle"/>
          <w:b w:val="0"/>
          <w:bCs w:val="0"/>
          <w:i w:val="0"/>
          <w:iCs w:val="0"/>
          <w:sz w:val="32"/>
          <w:szCs w:val="32"/>
        </w:rPr>
      </w:pPr>
    </w:p>
    <w:sectPr w:rsidR="00971DB3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Tahoma">
    <w:panose1 w:val="020B060403050404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427912"/>
    <w:multiLevelType w:val="multilevel"/>
    <w:tmpl w:val="FFBC918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731B1508"/>
    <w:multiLevelType w:val="multilevel"/>
    <w:tmpl w:val="15BEA2A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jY2NzM0NDG2sDBW0lEKTi0uzszPAykwrAUAihT5KiwAAAA="/>
  </w:docVars>
  <w:rsids>
    <w:rsidRoot w:val="00971DB3"/>
    <w:rsid w:val="000227F1"/>
    <w:rsid w:val="000338AB"/>
    <w:rsid w:val="000650CC"/>
    <w:rsid w:val="000823C7"/>
    <w:rsid w:val="00090F28"/>
    <w:rsid w:val="000A2A27"/>
    <w:rsid w:val="000A62D8"/>
    <w:rsid w:val="000D28DF"/>
    <w:rsid w:val="000E6B07"/>
    <w:rsid w:val="000F2549"/>
    <w:rsid w:val="000F2F4F"/>
    <w:rsid w:val="0012184B"/>
    <w:rsid w:val="001265D3"/>
    <w:rsid w:val="00131A75"/>
    <w:rsid w:val="00134043"/>
    <w:rsid w:val="00147205"/>
    <w:rsid w:val="00147B8D"/>
    <w:rsid w:val="00156656"/>
    <w:rsid w:val="001625A8"/>
    <w:rsid w:val="0018174E"/>
    <w:rsid w:val="00186526"/>
    <w:rsid w:val="00186962"/>
    <w:rsid w:val="00187580"/>
    <w:rsid w:val="001D4C44"/>
    <w:rsid w:val="001E3A82"/>
    <w:rsid w:val="001F0C90"/>
    <w:rsid w:val="00216277"/>
    <w:rsid w:val="002513E4"/>
    <w:rsid w:val="00264663"/>
    <w:rsid w:val="00287572"/>
    <w:rsid w:val="002A225B"/>
    <w:rsid w:val="002C2C8B"/>
    <w:rsid w:val="002C6134"/>
    <w:rsid w:val="002E5309"/>
    <w:rsid w:val="00322809"/>
    <w:rsid w:val="00390550"/>
    <w:rsid w:val="003D3B11"/>
    <w:rsid w:val="003E1514"/>
    <w:rsid w:val="00406D9F"/>
    <w:rsid w:val="00407EB2"/>
    <w:rsid w:val="00447802"/>
    <w:rsid w:val="004538C2"/>
    <w:rsid w:val="00456662"/>
    <w:rsid w:val="00473E24"/>
    <w:rsid w:val="00476011"/>
    <w:rsid w:val="00495055"/>
    <w:rsid w:val="00497EC7"/>
    <w:rsid w:val="004A038A"/>
    <w:rsid w:val="004A17BC"/>
    <w:rsid w:val="004B350E"/>
    <w:rsid w:val="004B5572"/>
    <w:rsid w:val="004C5D42"/>
    <w:rsid w:val="00516E30"/>
    <w:rsid w:val="00524DE3"/>
    <w:rsid w:val="00557773"/>
    <w:rsid w:val="00562F00"/>
    <w:rsid w:val="00567EE5"/>
    <w:rsid w:val="005738B4"/>
    <w:rsid w:val="005765B4"/>
    <w:rsid w:val="00581CEF"/>
    <w:rsid w:val="005A48E2"/>
    <w:rsid w:val="0061104D"/>
    <w:rsid w:val="00617BDF"/>
    <w:rsid w:val="00620F95"/>
    <w:rsid w:val="006614EB"/>
    <w:rsid w:val="00673E9E"/>
    <w:rsid w:val="00695092"/>
    <w:rsid w:val="006B5E75"/>
    <w:rsid w:val="006D0D46"/>
    <w:rsid w:val="006E24D6"/>
    <w:rsid w:val="006E47AF"/>
    <w:rsid w:val="00712609"/>
    <w:rsid w:val="00712891"/>
    <w:rsid w:val="007638A7"/>
    <w:rsid w:val="00780964"/>
    <w:rsid w:val="00785E69"/>
    <w:rsid w:val="007B1903"/>
    <w:rsid w:val="007C6AE0"/>
    <w:rsid w:val="00850B38"/>
    <w:rsid w:val="008F1227"/>
    <w:rsid w:val="008F1EB9"/>
    <w:rsid w:val="00914C4B"/>
    <w:rsid w:val="009278A6"/>
    <w:rsid w:val="009322CE"/>
    <w:rsid w:val="009429FC"/>
    <w:rsid w:val="00971DB3"/>
    <w:rsid w:val="0098406F"/>
    <w:rsid w:val="009A5DE1"/>
    <w:rsid w:val="009C1086"/>
    <w:rsid w:val="009C3D63"/>
    <w:rsid w:val="009D315B"/>
    <w:rsid w:val="009D4714"/>
    <w:rsid w:val="009E5C79"/>
    <w:rsid w:val="009E6315"/>
    <w:rsid w:val="00A10184"/>
    <w:rsid w:val="00A131CF"/>
    <w:rsid w:val="00A145C3"/>
    <w:rsid w:val="00A35209"/>
    <w:rsid w:val="00A36ADF"/>
    <w:rsid w:val="00A41E56"/>
    <w:rsid w:val="00A71BE1"/>
    <w:rsid w:val="00A74D6D"/>
    <w:rsid w:val="00A76CE8"/>
    <w:rsid w:val="00A940EB"/>
    <w:rsid w:val="00AA166C"/>
    <w:rsid w:val="00AA1B20"/>
    <w:rsid w:val="00AD78BD"/>
    <w:rsid w:val="00AE67B0"/>
    <w:rsid w:val="00AF72D8"/>
    <w:rsid w:val="00B02469"/>
    <w:rsid w:val="00B14372"/>
    <w:rsid w:val="00B26B51"/>
    <w:rsid w:val="00B32F99"/>
    <w:rsid w:val="00B3505D"/>
    <w:rsid w:val="00B401F7"/>
    <w:rsid w:val="00BD0692"/>
    <w:rsid w:val="00C018E6"/>
    <w:rsid w:val="00C14592"/>
    <w:rsid w:val="00C15CD1"/>
    <w:rsid w:val="00C178E1"/>
    <w:rsid w:val="00C31CC8"/>
    <w:rsid w:val="00C3799F"/>
    <w:rsid w:val="00C554EA"/>
    <w:rsid w:val="00C735EF"/>
    <w:rsid w:val="00C77145"/>
    <w:rsid w:val="00CA39E7"/>
    <w:rsid w:val="00CB047A"/>
    <w:rsid w:val="00CC1862"/>
    <w:rsid w:val="00CC2C15"/>
    <w:rsid w:val="00CC56A9"/>
    <w:rsid w:val="00CE4C97"/>
    <w:rsid w:val="00CE63A5"/>
    <w:rsid w:val="00D0182D"/>
    <w:rsid w:val="00D300D5"/>
    <w:rsid w:val="00D54F50"/>
    <w:rsid w:val="00D618FB"/>
    <w:rsid w:val="00D947CA"/>
    <w:rsid w:val="00DA66BD"/>
    <w:rsid w:val="00DB04DC"/>
    <w:rsid w:val="00DB22D5"/>
    <w:rsid w:val="00DB4FF5"/>
    <w:rsid w:val="00DB6F86"/>
    <w:rsid w:val="00DD2748"/>
    <w:rsid w:val="00DE350A"/>
    <w:rsid w:val="00DE4AE6"/>
    <w:rsid w:val="00E17D66"/>
    <w:rsid w:val="00E2167C"/>
    <w:rsid w:val="00E216D3"/>
    <w:rsid w:val="00E357C1"/>
    <w:rsid w:val="00E53462"/>
    <w:rsid w:val="00E54126"/>
    <w:rsid w:val="00E64653"/>
    <w:rsid w:val="00EA00F4"/>
    <w:rsid w:val="00EA3D16"/>
    <w:rsid w:val="00EA77FE"/>
    <w:rsid w:val="00ED4207"/>
    <w:rsid w:val="00EE2875"/>
    <w:rsid w:val="00F110DB"/>
    <w:rsid w:val="00F34ABD"/>
    <w:rsid w:val="00F50B71"/>
    <w:rsid w:val="00F833E6"/>
    <w:rsid w:val="00F85FD8"/>
    <w:rsid w:val="00FB5F04"/>
    <w:rsid w:val="00FB7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DE08B"/>
  <w15:docId w15:val="{2562BDE9-4BD2-400A-8C80-10077DC16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F1698"/>
    <w:rPr>
      <w:b/>
      <w:bCs/>
      <w:i/>
      <w:iCs/>
      <w:spacing w:val="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rsid w:val="00C77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9</TotalTime>
  <Pages>3</Pages>
  <Words>770</Words>
  <Characters>4391</Characters>
  <Application>Microsoft Office Word</Application>
  <DocSecurity>0</DocSecurity>
  <Lines>36</Lines>
  <Paragraphs>10</Paragraphs>
  <ScaleCrop>false</ScaleCrop>
  <Company/>
  <LinksUpToDate>false</LinksUpToDate>
  <CharactersWithSpaces>5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Vardaan</dc:creator>
  <dc:description/>
  <cp:lastModifiedBy>vardaan sharma</cp:lastModifiedBy>
  <cp:revision>246</cp:revision>
  <dcterms:created xsi:type="dcterms:W3CDTF">2019-07-23T20:46:00Z</dcterms:created>
  <dcterms:modified xsi:type="dcterms:W3CDTF">2019-08-05T06:4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ZOTERO_PREF_1">
    <vt:lpwstr>&lt;data data-version="3" zotero-version="5.0.72"&gt;&lt;session id="3BM4xxGU"/&gt;&lt;style id="http://www.zotero.org/styles/vancouver" locale="en-US" hasBibliography="1" bibliographyStyleHasBeenSet="0"/&gt;&lt;prefs&gt;&lt;pref name="fieldType" value="Field"/&gt;&lt;pref name="automati</vt:lpwstr>
  </property>
  <property fmtid="{D5CDD505-2E9C-101B-9397-08002B2CF9AE}" pid="9" name="ZOTERO_PREF_2">
    <vt:lpwstr>cJournalAbbreviations" value="true"/&gt;&lt;/prefs&gt;&lt;/data&gt;</vt:lpwstr>
  </property>
</Properties>
</file>